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BAC1D" w14:textId="77777777" w:rsidR="00FC515B" w:rsidRDefault="00640EB4">
      <w:pPr>
        <w:pStyle w:val="Title"/>
      </w:pPr>
      <w:bookmarkStart w:id="0" w:name="_GoBack"/>
      <w:bookmarkEnd w:id="0"/>
      <w:r>
        <w:t>Regression</w:t>
      </w:r>
    </w:p>
    <w:p w14:paraId="382BAC1E" w14:textId="77777777" w:rsidR="00FC515B" w:rsidRDefault="00640EB4">
      <w:pPr>
        <w:pStyle w:val="Date"/>
      </w:pPr>
      <w:r>
        <w:t>2024-09-26</w:t>
      </w:r>
    </w:p>
    <w:p w14:paraId="382BAC1F" w14:textId="77777777" w:rsidR="00FC515B" w:rsidRDefault="00640EB4">
      <w:pPr>
        <w:pStyle w:val="SourceCode"/>
      </w:pPr>
      <w:r>
        <w:rPr>
          <w:rStyle w:val="VerbatimChar"/>
        </w:rPr>
        <w:t>library(readr)</w:t>
      </w:r>
      <w:r>
        <w:br/>
      </w:r>
      <w:r>
        <w:rPr>
          <w:rStyle w:val="VerbatimChar"/>
        </w:rPr>
        <w:t>library(tidymodels)</w:t>
      </w:r>
      <w:r>
        <w:br/>
      </w:r>
      <w:r>
        <w:rPr>
          <w:rStyle w:val="VerbatimChar"/>
        </w:rPr>
        <w:t>library(usemodels)</w:t>
      </w:r>
    </w:p>
    <w:p w14:paraId="382BAC20" w14:textId="77777777" w:rsidR="00FC515B" w:rsidRDefault="00640EB4">
      <w:pPr>
        <w:pStyle w:val="Heading1"/>
      </w:pPr>
      <w:bookmarkStart w:id="1" w:name="data"/>
      <w:r>
        <w:t>Data</w:t>
      </w:r>
    </w:p>
    <w:p w14:paraId="382BAC21" w14:textId="77777777" w:rsidR="00FC515B" w:rsidRDefault="00640EB4">
      <w:pPr>
        <w:pStyle w:val="SourceCode"/>
      </w:pPr>
      <w:r>
        <w:rPr>
          <w:rStyle w:val="VerbatimChar"/>
        </w:rPr>
        <w:t>honey &lt;- read_csv("Honey.csv")</w:t>
      </w:r>
    </w:p>
    <w:p w14:paraId="382BAC22" w14:textId="77777777" w:rsidR="00FC515B" w:rsidRDefault="00640EB4">
      <w:pPr>
        <w:pStyle w:val="Heading1"/>
      </w:pPr>
      <w:bookmarkStart w:id="2" w:name="explore-the-data"/>
      <w:bookmarkEnd w:id="1"/>
      <w:r>
        <w:t>Explore the data</w:t>
      </w:r>
    </w:p>
    <w:p w14:paraId="382BAC23" w14:textId="77777777" w:rsidR="00FC515B" w:rsidRDefault="00640EB4">
      <w:pPr>
        <w:pStyle w:val="SourceCode"/>
      </w:pPr>
      <w:r>
        <w:rPr>
          <w:rStyle w:val="VerbatimChar"/>
        </w:rPr>
        <w:t>honey</w:t>
      </w:r>
      <w:r>
        <w:br/>
      </w:r>
      <w:r>
        <w:rPr>
          <w:rStyle w:val="VerbatimChar"/>
        </w:rPr>
        <w:t>unique(honey$Pollen_analysis)</w:t>
      </w:r>
      <w:r>
        <w:br/>
      </w:r>
      <w:r>
        <w:br/>
      </w:r>
      <w:r>
        <w:rPr>
          <w:rStyle w:val="VerbatimChar"/>
        </w:rPr>
        <w:t>str(honey)</w:t>
      </w:r>
      <w:r>
        <w:br/>
      </w:r>
      <w:r>
        <w:rPr>
          <w:rStyle w:val="VerbatimChar"/>
        </w:rPr>
        <w:t>summary(honey)</w:t>
      </w:r>
      <w:r>
        <w:br/>
      </w:r>
      <w:r>
        <w:rPr>
          <w:rStyle w:val="VerbatimChar"/>
        </w:rPr>
        <w:t>skimr::skim(honey)</w:t>
      </w:r>
      <w:r>
        <w:br/>
      </w:r>
      <w:r>
        <w:br/>
      </w:r>
      <w:r>
        <w:rPr>
          <w:rStyle w:val="VerbatimChar"/>
        </w:rPr>
        <w:t xml:space="preserve">honey |&gt; </w:t>
      </w:r>
      <w:r>
        <w:br/>
      </w:r>
      <w:r>
        <w:rPr>
          <w:rStyle w:val="VerbatimChar"/>
        </w:rPr>
        <w:t xml:space="preserve">  group_by(Pollen_analysis) |&gt; </w:t>
      </w:r>
      <w:r>
        <w:br/>
      </w:r>
      <w:r>
        <w:rPr>
          <w:rStyle w:val="VerbatimChar"/>
        </w:rPr>
        <w:t xml:space="preserve">  count()</w:t>
      </w:r>
    </w:p>
    <w:p w14:paraId="382BAC24" w14:textId="77777777" w:rsidR="00FC515B" w:rsidRDefault="00640EB4">
      <w:pPr>
        <w:pStyle w:val="FirstParagraph"/>
      </w:pPr>
      <w:r>
        <w:t>We will filter the first three Pollen to reduce the computing time since the data is very large</w:t>
      </w:r>
    </w:p>
    <w:p w14:paraId="382BAC25" w14:textId="77777777" w:rsidR="00FC515B" w:rsidRDefault="00640EB4">
      <w:pPr>
        <w:pStyle w:val="SourceCode"/>
      </w:pPr>
      <w:r>
        <w:rPr>
          <w:rStyle w:val="VerbatimChar"/>
        </w:rPr>
        <w:t>honey &lt;- honey |&gt;</w:t>
      </w:r>
      <w:r>
        <w:br/>
      </w:r>
      <w:r>
        <w:rPr>
          <w:rStyle w:val="VerbatimChar"/>
        </w:rPr>
        <w:t xml:space="preserve">  select(-Price) |&gt; # drop the price variable</w:t>
      </w:r>
      <w:r>
        <w:br/>
      </w:r>
      <w:r>
        <w:rPr>
          <w:rStyle w:val="VerbatimChar"/>
        </w:rPr>
        <w:t xml:space="preserve">  filter(Pollen_analysis %in% c("Acacia","Alfalfa","Avocado"))</w:t>
      </w:r>
    </w:p>
    <w:p w14:paraId="382BAC26" w14:textId="77777777" w:rsidR="00FC515B" w:rsidRDefault="00640EB4">
      <w:pPr>
        <w:pStyle w:val="Heading1"/>
      </w:pPr>
      <w:bookmarkStart w:id="3" w:name="X9d6c94e1af07abc1b4ea35ed0d2cab6bf5643e2"/>
      <w:bookmarkEnd w:id="2"/>
      <w:r>
        <w:t xml:space="preserve">Check the distribution </w:t>
      </w:r>
      <w:r>
        <w:t>of the target variable</w:t>
      </w:r>
    </w:p>
    <w:p w14:paraId="382BAC27" w14:textId="77777777" w:rsidR="00FC515B" w:rsidRDefault="00640EB4">
      <w:pPr>
        <w:pStyle w:val="SourceCode"/>
      </w:pPr>
      <w:r>
        <w:rPr>
          <w:rStyle w:val="VerbatimChar"/>
        </w:rPr>
        <w:t xml:space="preserve">ggplot(honey, aes(x = Purity, y=after_stat(density))) + </w:t>
      </w:r>
      <w:r>
        <w:br/>
      </w:r>
      <w:r>
        <w:rPr>
          <w:rStyle w:val="VerbatimChar"/>
        </w:rPr>
        <w:t xml:space="preserve">  geom_histogram() +</w:t>
      </w:r>
      <w:r>
        <w:br/>
      </w:r>
      <w:r>
        <w:rPr>
          <w:rStyle w:val="VerbatimChar"/>
        </w:rPr>
        <w:t xml:space="preserve">  geom_density()</w:t>
      </w:r>
    </w:p>
    <w:p w14:paraId="382BAC28" w14:textId="77777777" w:rsidR="00FC515B" w:rsidRDefault="00640EB4">
      <w:pPr>
        <w:pStyle w:val="FirstParagraph"/>
      </w:pPr>
      <w:r>
        <w:t>It is obvious the target variable is not normally distributed. This a signal that we have to be careful how we partition the data into tra</w:t>
      </w:r>
      <w:r>
        <w:t>ining and test sets</w:t>
      </w:r>
    </w:p>
    <w:p w14:paraId="382BAC29" w14:textId="77777777" w:rsidR="00FC515B" w:rsidRDefault="00640EB4">
      <w:pPr>
        <w:pStyle w:val="Heading1"/>
      </w:pPr>
      <w:bookmarkStart w:id="4" w:name="correlation-of-the-variables"/>
      <w:bookmarkEnd w:id="3"/>
      <w:r>
        <w:t>Correlation of the variables</w:t>
      </w:r>
    </w:p>
    <w:p w14:paraId="382BAC2A" w14:textId="77777777" w:rsidR="00FC515B" w:rsidRDefault="00640EB4">
      <w:pPr>
        <w:pStyle w:val="SourceCode"/>
      </w:pPr>
      <w:r>
        <w:rPr>
          <w:rStyle w:val="VerbatimChar"/>
        </w:rPr>
        <w:t xml:space="preserve">honey |&gt; </w:t>
      </w:r>
      <w:r>
        <w:br/>
      </w:r>
      <w:r>
        <w:rPr>
          <w:rStyle w:val="VerbatimChar"/>
        </w:rPr>
        <w:t xml:space="preserve">  select(-Pollen_analysis) |&gt;</w:t>
      </w:r>
      <w:r>
        <w:br/>
      </w:r>
      <w:r>
        <w:rPr>
          <w:rStyle w:val="VerbatimChar"/>
        </w:rPr>
        <w:t xml:space="preserve">  correlations() |&gt; round(digits = 2)</w:t>
      </w:r>
    </w:p>
    <w:p w14:paraId="382BAC2B" w14:textId="77777777" w:rsidR="00FC515B" w:rsidRDefault="00640EB4">
      <w:pPr>
        <w:pStyle w:val="FirstParagraph"/>
      </w:pPr>
      <w:r>
        <w:lastRenderedPageBreak/>
        <w:t xml:space="preserve">Set the random number stream using </w:t>
      </w:r>
      <w:r>
        <w:rPr>
          <w:rStyle w:val="VerbatimChar"/>
        </w:rPr>
        <w:t>set.seed()</w:t>
      </w:r>
      <w:r>
        <w:t xml:space="preserve"> so that the results can be reproduced later. Split a balanced data (80/20). The dat</w:t>
      </w:r>
      <w:r>
        <w:t>a split is done using stratified sampling</w:t>
      </w:r>
    </w:p>
    <w:p w14:paraId="382BAC2C" w14:textId="77777777" w:rsidR="00FC515B" w:rsidRDefault="00640EB4">
      <w:pPr>
        <w:pStyle w:val="SourceCode"/>
      </w:pPr>
      <w:r>
        <w:rPr>
          <w:rStyle w:val="VerbatimChar"/>
        </w:rPr>
        <w:t>set.seed(202)</w:t>
      </w:r>
      <w:r>
        <w:br/>
      </w:r>
      <w:r>
        <w:rPr>
          <w:rStyle w:val="VerbatimChar"/>
        </w:rPr>
        <w:t>honey_split &lt;- initial_split(honey, prop = 0.80, strata = Purity)</w:t>
      </w:r>
      <w:r>
        <w:br/>
      </w:r>
      <w:r>
        <w:rPr>
          <w:rStyle w:val="VerbatimChar"/>
        </w:rPr>
        <w:t>honey_train &lt;- training(honey_split)</w:t>
      </w:r>
      <w:r>
        <w:br/>
      </w:r>
      <w:r>
        <w:rPr>
          <w:rStyle w:val="VerbatimChar"/>
        </w:rPr>
        <w:t>honey_test  &lt;-  testing(honey_split)</w:t>
      </w:r>
    </w:p>
    <w:p w14:paraId="382BAC2D" w14:textId="77777777" w:rsidR="00FC515B" w:rsidRDefault="00640EB4">
      <w:pPr>
        <w:pStyle w:val="SourceCode"/>
      </w:pPr>
      <w:r>
        <w:rPr>
          <w:rStyle w:val="VerbatimChar"/>
        </w:rPr>
        <w:t>dim(honey_train)</w:t>
      </w:r>
      <w:r>
        <w:br/>
      </w:r>
      <w:r>
        <w:rPr>
          <w:rStyle w:val="VerbatimChar"/>
        </w:rPr>
        <w:t>dim(honey_test)</w:t>
      </w:r>
    </w:p>
    <w:p w14:paraId="382BAC2E" w14:textId="77777777" w:rsidR="00FC515B" w:rsidRDefault="00640EB4">
      <w:pPr>
        <w:pStyle w:val="FirstParagraph"/>
      </w:pPr>
      <w:r>
        <w:t xml:space="preserve">The function </w:t>
      </w:r>
      <w:r>
        <w:rPr>
          <w:rStyle w:val="VerbatimChar"/>
        </w:rPr>
        <w:t>strata</w:t>
      </w:r>
      <w:r>
        <w:t xml:space="preserve"> divides</w:t>
      </w:r>
      <w:r>
        <w:t xml:space="preserve"> the strata variable by four (by default) and samples within each stratum. The default number (four) can be changed using the </w:t>
      </w:r>
      <w:r>
        <w:rPr>
          <w:rStyle w:val="VerbatimChar"/>
        </w:rPr>
        <w:t>breaks</w:t>
      </w:r>
      <w:r>
        <w:t xml:space="preserve"> function.The change is necessary if the distribution of the test set is different from the training set</w:t>
      </w:r>
    </w:p>
    <w:p w14:paraId="382BAC2F" w14:textId="77777777" w:rsidR="00FC515B" w:rsidRDefault="00640EB4">
      <w:pPr>
        <w:pStyle w:val="Heading1"/>
      </w:pPr>
      <w:bookmarkStart w:id="5" w:name="perform-histogram-with-the-split"/>
      <w:bookmarkEnd w:id="4"/>
      <w:r>
        <w:t>Perform histogram w</w:t>
      </w:r>
      <w:r>
        <w:t>ith the split</w:t>
      </w:r>
    </w:p>
    <w:p w14:paraId="382BAC30" w14:textId="77777777" w:rsidR="00FC515B" w:rsidRDefault="00640EB4">
      <w:pPr>
        <w:pStyle w:val="SourceCode"/>
      </w:pPr>
      <w:r>
        <w:rPr>
          <w:rStyle w:val="VerbatimChar"/>
        </w:rPr>
        <w:t xml:space="preserve">train &lt;- ggplot(honey_train, aes(x = Purity, y=after_stat(density))) + </w:t>
      </w:r>
      <w:r>
        <w:br/>
      </w:r>
      <w:r>
        <w:rPr>
          <w:rStyle w:val="VerbatimChar"/>
        </w:rPr>
        <w:t xml:space="preserve">  geom_histogram() +</w:t>
      </w:r>
      <w:r>
        <w:br/>
      </w:r>
      <w:r>
        <w:rPr>
          <w:rStyle w:val="VerbatimChar"/>
        </w:rPr>
        <w:t xml:space="preserve">  geom_density()+</w:t>
      </w:r>
      <w:r>
        <w:br/>
      </w:r>
      <w:r>
        <w:rPr>
          <w:rStyle w:val="VerbatimChar"/>
        </w:rPr>
        <w:t xml:space="preserve">  labs(title = "Train")</w:t>
      </w:r>
      <w:r>
        <w:br/>
      </w:r>
      <w:r>
        <w:br/>
      </w:r>
      <w:r>
        <w:rPr>
          <w:rStyle w:val="VerbatimChar"/>
        </w:rPr>
        <w:t xml:space="preserve">test &lt;- ggplot(honey_test, aes(x = Purity, y=after_stat(density))) + </w:t>
      </w:r>
      <w:r>
        <w:br/>
      </w:r>
      <w:r>
        <w:rPr>
          <w:rStyle w:val="VerbatimChar"/>
        </w:rPr>
        <w:t xml:space="preserve">  geom_histogram() +</w:t>
      </w:r>
      <w:r>
        <w:br/>
      </w:r>
      <w:r>
        <w:rPr>
          <w:rStyle w:val="VerbatimChar"/>
        </w:rPr>
        <w:t xml:space="preserve">  geom_density(</w:t>
      </w:r>
      <w:r>
        <w:rPr>
          <w:rStyle w:val="VerbatimChar"/>
        </w:rPr>
        <w:t>)+</w:t>
      </w:r>
      <w:r>
        <w:br/>
      </w:r>
      <w:r>
        <w:rPr>
          <w:rStyle w:val="VerbatimChar"/>
        </w:rPr>
        <w:t xml:space="preserve">  labs(title = "Test")</w:t>
      </w:r>
      <w:r>
        <w:br/>
      </w:r>
      <w:r>
        <w:rPr>
          <w:rStyle w:val="VerbatimChar"/>
        </w:rPr>
        <w:t>gridExtra::grid.arrange(train, test, ncol=2)</w:t>
      </w:r>
    </w:p>
    <w:p w14:paraId="382BAC31" w14:textId="77777777" w:rsidR="00FC515B" w:rsidRDefault="00640EB4">
      <w:pPr>
        <w:pStyle w:val="Heading1"/>
      </w:pPr>
      <w:bookmarkStart w:id="6" w:name="X15b0746985fa82029440d78422a72e73ce81fc7"/>
      <w:bookmarkEnd w:id="5"/>
      <w:r>
        <w:t>re-sampling the training set using 10 fold CV (stratified sampling)</w:t>
      </w:r>
    </w:p>
    <w:p w14:paraId="382BAC32" w14:textId="77777777" w:rsidR="00FC515B" w:rsidRDefault="00640EB4">
      <w:pPr>
        <w:pStyle w:val="SourceCode"/>
      </w:pPr>
      <w:r>
        <w:rPr>
          <w:rStyle w:val="VerbatimChar"/>
        </w:rPr>
        <w:t>set.seed(200)</w:t>
      </w:r>
      <w:r>
        <w:br/>
      </w:r>
      <w:r>
        <w:br/>
      </w:r>
      <w:r>
        <w:rPr>
          <w:rStyle w:val="VerbatimChar"/>
        </w:rPr>
        <w:t xml:space="preserve">honey_CV &lt;- vfold_cv(honey_train, v = 10, </w:t>
      </w:r>
      <w:r>
        <w:br/>
      </w:r>
      <w:r>
        <w:rPr>
          <w:rStyle w:val="VerbatimChar"/>
        </w:rPr>
        <w:t xml:space="preserve">                     strata = Purity, repeats = 1)</w:t>
      </w:r>
      <w:r>
        <w:br/>
      </w:r>
      <w:r>
        <w:rPr>
          <w:rStyle w:val="VerbatimChar"/>
        </w:rPr>
        <w:t>honey_CV</w:t>
      </w:r>
    </w:p>
    <w:p w14:paraId="382BAC33" w14:textId="77777777" w:rsidR="00FC515B" w:rsidRDefault="00640EB4">
      <w:pPr>
        <w:pStyle w:val="FirstParagraph"/>
      </w:pPr>
      <w:r>
        <w:t>For a more stable and reliable model, repeated cross validation is recommended. For the number of times to repeat the k-fold, there is no one size fit it all.Up to 10 repeats is usually recommended for a stable model. This configuration is used in order t</w:t>
      </w:r>
      <w:r>
        <w:t>o reduce computing time.</w:t>
      </w:r>
    </w:p>
    <w:p w14:paraId="382BAC34" w14:textId="77777777" w:rsidR="00FC515B" w:rsidRDefault="00640EB4">
      <w:pPr>
        <w:pStyle w:val="Heading1"/>
      </w:pPr>
      <w:bookmarkStart w:id="7" w:name="X0d60ad8fd6a3bd77ba6fcc77ba65540915e5fbf"/>
      <w:bookmarkEnd w:id="6"/>
      <w:r>
        <w:t xml:space="preserve">Preprocessing the data using the </w:t>
      </w:r>
      <w:r>
        <w:rPr>
          <w:rStyle w:val="VerbatimChar"/>
        </w:rPr>
        <w:t>recipe</w:t>
      </w:r>
      <w:r>
        <w:t xml:space="preserve"> function</w:t>
      </w:r>
    </w:p>
    <w:p w14:paraId="382BAC35" w14:textId="77777777" w:rsidR="00FC515B" w:rsidRDefault="00640EB4">
      <w:pPr>
        <w:pStyle w:val="FirstParagraph"/>
      </w:pPr>
      <w:r>
        <w:t>The follow steps are necessary for this data</w:t>
      </w:r>
    </w:p>
    <w:p w14:paraId="382BAC36" w14:textId="77777777" w:rsidR="00FC515B" w:rsidRDefault="00640EB4">
      <w:pPr>
        <w:pStyle w:val="SourceCode"/>
      </w:pPr>
      <w:r>
        <w:rPr>
          <w:rStyle w:val="VerbatimChar"/>
        </w:rPr>
        <w:t xml:space="preserve">honey_recipe &lt;- </w:t>
      </w:r>
      <w:r>
        <w:br/>
      </w:r>
      <w:r>
        <w:rPr>
          <w:rStyle w:val="VerbatimChar"/>
        </w:rPr>
        <w:t xml:space="preserve">  recipe(Purity ~., data = honey_train) |&gt; </w:t>
      </w:r>
      <w:r>
        <w:br/>
      </w:r>
      <w:r>
        <w:rPr>
          <w:rStyle w:val="VerbatimChar"/>
        </w:rPr>
        <w:lastRenderedPageBreak/>
        <w:t xml:space="preserve">  step_scale(all_numeric_predictors()) |&gt;  </w:t>
      </w:r>
      <w:r>
        <w:br/>
      </w:r>
      <w:r>
        <w:rPr>
          <w:rStyle w:val="VerbatimChar"/>
        </w:rPr>
        <w:t xml:space="preserve">  step_center(all_numeric_predic</w:t>
      </w:r>
      <w:r>
        <w:rPr>
          <w:rStyle w:val="VerbatimChar"/>
        </w:rPr>
        <w:t xml:space="preserve">tors()) |&gt; </w:t>
      </w:r>
      <w:r>
        <w:br/>
      </w:r>
      <w:r>
        <w:rPr>
          <w:rStyle w:val="VerbatimChar"/>
        </w:rPr>
        <w:t xml:space="preserve">  step_dummy(all_nominal_predictors()) |&gt; </w:t>
      </w:r>
      <w:r>
        <w:br/>
      </w:r>
      <w:r>
        <w:rPr>
          <w:rStyle w:val="VerbatimChar"/>
        </w:rPr>
        <w:t xml:space="preserve">  step_zv(all_predictors())</w:t>
      </w:r>
    </w:p>
    <w:p w14:paraId="382BAC37" w14:textId="77777777" w:rsidR="00FC515B" w:rsidRDefault="00640EB4">
      <w:pPr>
        <w:pStyle w:val="FirstParagraph"/>
      </w:pPr>
      <w:r>
        <w:t>step_zv`Deletes any zero-variance predictors that have a single unique value. In case there is a factor level that was never observed in the training data (resulting in a co</w:t>
      </w:r>
      <w:r>
        <w:t>lumn of all 0s).</w:t>
      </w:r>
    </w:p>
    <w:p w14:paraId="382BAC38" w14:textId="77777777" w:rsidR="00FC515B" w:rsidRDefault="00640EB4">
      <w:pPr>
        <w:pStyle w:val="SourceCode"/>
      </w:pPr>
      <w:r>
        <w:rPr>
          <w:rStyle w:val="VerbatimChar"/>
        </w:rPr>
        <w:t>summary(honey_recipe)</w:t>
      </w:r>
    </w:p>
    <w:p w14:paraId="382BAC39" w14:textId="77777777" w:rsidR="00FC515B" w:rsidRDefault="00640EB4">
      <w:pPr>
        <w:pStyle w:val="Heading1"/>
      </w:pPr>
      <w:bookmarkStart w:id="8" w:name="specifying-the-model"/>
      <w:bookmarkEnd w:id="7"/>
      <w:r>
        <w:t>Specifying the model</w:t>
      </w:r>
    </w:p>
    <w:p w14:paraId="382BAC3A" w14:textId="77777777" w:rsidR="00FC515B" w:rsidRDefault="00640EB4">
      <w:pPr>
        <w:pStyle w:val="FirstParagraph"/>
      </w:pPr>
      <w:r>
        <w:t>STEPS</w:t>
      </w:r>
    </w:p>
    <w:p w14:paraId="382BAC3B" w14:textId="77777777" w:rsidR="00FC515B" w:rsidRDefault="00640EB4">
      <w:pPr>
        <w:pStyle w:val="Compact"/>
        <w:numPr>
          <w:ilvl w:val="0"/>
          <w:numId w:val="2"/>
        </w:numPr>
      </w:pPr>
      <w:r>
        <w:t>Choose a model</w:t>
      </w:r>
    </w:p>
    <w:p w14:paraId="382BAC3C" w14:textId="77777777" w:rsidR="00FC515B" w:rsidRDefault="00640EB4">
      <w:pPr>
        <w:pStyle w:val="Compact"/>
        <w:numPr>
          <w:ilvl w:val="0"/>
          <w:numId w:val="2"/>
        </w:numPr>
      </w:pPr>
      <w:r>
        <w:t>Specify an engine</w:t>
      </w:r>
    </w:p>
    <w:p w14:paraId="382BAC3D" w14:textId="77777777" w:rsidR="00FC515B" w:rsidRDefault="00640EB4">
      <w:pPr>
        <w:pStyle w:val="Compact"/>
        <w:numPr>
          <w:ilvl w:val="0"/>
          <w:numId w:val="2"/>
        </w:numPr>
      </w:pPr>
      <w:r>
        <w:t>Set the mode</w:t>
      </w:r>
    </w:p>
    <w:p w14:paraId="382BAC3E" w14:textId="77777777" w:rsidR="00FC515B" w:rsidRDefault="00640EB4">
      <w:pPr>
        <w:pStyle w:val="FirstParagraph"/>
      </w:pPr>
      <w:r>
        <w:t>Some regression algorithms present in tidymodels algorithms are random forest,ordinary least squares, Linear support vector machines (SVMs),Boosted trees, etc. We are going to demonstrate with the random forest algorithm</w:t>
      </w:r>
    </w:p>
    <w:p w14:paraId="382BAC3F" w14:textId="77777777" w:rsidR="00FC515B" w:rsidRDefault="00640EB4">
      <w:pPr>
        <w:pStyle w:val="Heading1"/>
      </w:pPr>
      <w:bookmarkStart w:id="9" w:name="specify-engine"/>
      <w:bookmarkEnd w:id="8"/>
      <w:r>
        <w:t>Specify Engine</w:t>
      </w:r>
    </w:p>
    <w:p w14:paraId="382BAC40" w14:textId="77777777" w:rsidR="00FC515B" w:rsidRDefault="00640EB4">
      <w:pPr>
        <w:pStyle w:val="SourceCode"/>
      </w:pPr>
      <w:r>
        <w:rPr>
          <w:rStyle w:val="VerbatimChar"/>
        </w:rPr>
        <w:t xml:space="preserve">  rf_model &lt;- rand_f</w:t>
      </w:r>
      <w:r>
        <w:rPr>
          <w:rStyle w:val="VerbatimChar"/>
        </w:rPr>
        <w:t xml:space="preserve">orest(trees = 2000, min_n = tune(),mtry = tune()) |&gt;  </w:t>
      </w:r>
      <w:r>
        <w:br/>
      </w:r>
      <w:r>
        <w:rPr>
          <w:rStyle w:val="VerbatimChar"/>
        </w:rPr>
        <w:t xml:space="preserve">    set_engine("ranger", verbose = TRUE) |&gt;  </w:t>
      </w:r>
      <w:r>
        <w:br/>
      </w:r>
      <w:r>
        <w:rPr>
          <w:rStyle w:val="VerbatimChar"/>
        </w:rPr>
        <w:t xml:space="preserve">    set_mode("regression")</w:t>
      </w:r>
    </w:p>
    <w:p w14:paraId="382BAC41" w14:textId="77777777" w:rsidR="00FC515B" w:rsidRDefault="00640EB4">
      <w:pPr>
        <w:pStyle w:val="FirstParagraph"/>
      </w:pPr>
      <w:r>
        <w:t xml:space="preserve">The hyperparameters in random forest are </w:t>
      </w:r>
      <w:r>
        <w:rPr>
          <w:rStyle w:val="VerbatimChar"/>
        </w:rPr>
        <w:t>trees</w:t>
      </w:r>
      <w:r>
        <w:t>,</w:t>
      </w:r>
      <w:r>
        <w:rPr>
          <w:rStyle w:val="VerbatimChar"/>
        </w:rPr>
        <w:t>mtry</w:t>
      </w:r>
      <w:r>
        <w:t xml:space="preserve"> and </w:t>
      </w:r>
      <w:r>
        <w:rPr>
          <w:rStyle w:val="VerbatimChar"/>
        </w:rPr>
        <w:t>min_n</w:t>
      </w:r>
    </w:p>
    <w:p w14:paraId="382BAC42" w14:textId="77777777" w:rsidR="00FC515B" w:rsidRDefault="00640EB4">
      <w:pPr>
        <w:pStyle w:val="SourceCode"/>
      </w:pPr>
      <w:r>
        <w:rPr>
          <w:rStyle w:val="VerbatimChar"/>
        </w:rPr>
        <w:t xml:space="preserve"># Setting the workflow  </w:t>
      </w:r>
      <w:r>
        <w:br/>
      </w:r>
      <w:r>
        <w:rPr>
          <w:rStyle w:val="VerbatimChar"/>
        </w:rPr>
        <w:t xml:space="preserve">rf_wflow &lt;- </w:t>
      </w:r>
      <w:r>
        <w:br/>
      </w:r>
      <w:r>
        <w:rPr>
          <w:rStyle w:val="VerbatimChar"/>
        </w:rPr>
        <w:t xml:space="preserve">  workflow() |&gt;  </w:t>
      </w:r>
      <w:r>
        <w:br/>
      </w:r>
      <w:r>
        <w:rPr>
          <w:rStyle w:val="VerbatimChar"/>
        </w:rPr>
        <w:t xml:space="preserve">  add_mode</w:t>
      </w:r>
      <w:r>
        <w:rPr>
          <w:rStyle w:val="VerbatimChar"/>
        </w:rPr>
        <w:t xml:space="preserve">l(rf_model) |&gt;  </w:t>
      </w:r>
      <w:r>
        <w:br/>
      </w:r>
      <w:r>
        <w:rPr>
          <w:rStyle w:val="VerbatimChar"/>
        </w:rPr>
        <w:t xml:space="preserve">  add_recipe(honey_recipe) </w:t>
      </w:r>
    </w:p>
    <w:p w14:paraId="382BAC43" w14:textId="77777777" w:rsidR="00FC515B" w:rsidRDefault="00640EB4">
      <w:pPr>
        <w:pStyle w:val="Heading1"/>
      </w:pPr>
      <w:bookmarkStart w:id="10" w:name="setting-evaluation-metrics"/>
      <w:bookmarkEnd w:id="9"/>
      <w:r>
        <w:t>Setting evaluation metrics</w:t>
      </w:r>
    </w:p>
    <w:p w14:paraId="382BAC44" w14:textId="77777777" w:rsidR="00FC515B" w:rsidRDefault="00640EB4">
      <w:pPr>
        <w:pStyle w:val="FirstParagraph"/>
      </w:pPr>
      <w:r>
        <w:t>Set evaluation metrics for regression * Root Mean square Error (RMSE) * R-Square * Mean Absolute Error (MAE)</w:t>
      </w:r>
    </w:p>
    <w:p w14:paraId="382BAC45" w14:textId="77777777" w:rsidR="00FC515B" w:rsidRDefault="00640EB4">
      <w:pPr>
        <w:pStyle w:val="SourceCode"/>
      </w:pPr>
      <w:r>
        <w:rPr>
          <w:rStyle w:val="VerbatimChar"/>
        </w:rPr>
        <w:t>rf.reg_metric &lt;- metric_set(rmse, rsq, mae)</w:t>
      </w:r>
    </w:p>
    <w:p w14:paraId="382BAC46" w14:textId="77777777" w:rsidR="00FC515B" w:rsidRDefault="00640EB4">
      <w:pPr>
        <w:pStyle w:val="Heading1"/>
      </w:pPr>
      <w:bookmarkStart w:id="11" w:name="tune-hyperparameters"/>
      <w:bookmarkEnd w:id="10"/>
      <w:r>
        <w:t>Tune hyperparameters</w:t>
      </w:r>
    </w:p>
    <w:p w14:paraId="382BAC47" w14:textId="77777777" w:rsidR="00FC515B" w:rsidRDefault="00640EB4">
      <w:pPr>
        <w:pStyle w:val="SourceCode"/>
      </w:pPr>
      <w:r>
        <w:rPr>
          <w:rStyle w:val="VerbatimChar"/>
        </w:rPr>
        <w:t>rf_grid &lt;-</w:t>
      </w:r>
      <w:r>
        <w:rPr>
          <w:rStyle w:val="VerbatimChar"/>
        </w:rPr>
        <w:t xml:space="preserve"> grid_regular(</w:t>
      </w:r>
      <w:r>
        <w:br/>
      </w:r>
      <w:r>
        <w:rPr>
          <w:rStyle w:val="VerbatimChar"/>
        </w:rPr>
        <w:t xml:space="preserve">  mtry(range = c(1, 5)),</w:t>
      </w:r>
      <w:r>
        <w:br/>
      </w:r>
      <w:r>
        <w:rPr>
          <w:rStyle w:val="VerbatimChar"/>
        </w:rPr>
        <w:lastRenderedPageBreak/>
        <w:t xml:space="preserve">  min_n(range = c(2, 10)),</w:t>
      </w:r>
      <w:r>
        <w:br/>
      </w:r>
      <w:r>
        <w:rPr>
          <w:rStyle w:val="VerbatimChar"/>
        </w:rPr>
        <w:t xml:space="preserve">  levels = 5</w:t>
      </w:r>
      <w:r>
        <w:br/>
      </w:r>
      <w:r>
        <w:rPr>
          <w:rStyle w:val="VerbatimChar"/>
        </w:rPr>
        <w:t>)</w:t>
      </w:r>
    </w:p>
    <w:p w14:paraId="382BAC48" w14:textId="77777777" w:rsidR="00FC515B" w:rsidRDefault="00640EB4">
      <w:pPr>
        <w:pStyle w:val="Heading1"/>
      </w:pPr>
      <w:bookmarkStart w:id="12" w:name="Xca0c3a63383bb309fad475040efbb77c78057bc"/>
      <w:bookmarkEnd w:id="11"/>
      <w:r>
        <w:t>Control aspects of the grid search process</w:t>
      </w:r>
    </w:p>
    <w:p w14:paraId="382BAC49" w14:textId="77777777" w:rsidR="00FC515B" w:rsidRDefault="00640EB4">
      <w:pPr>
        <w:pStyle w:val="SourceCode"/>
      </w:pPr>
      <w:r>
        <w:rPr>
          <w:rStyle w:val="VerbatimChar"/>
        </w:rPr>
        <w:t>ctrl &lt;- control_resamples(save_pred = TRUE, verbose = TRUE)</w:t>
      </w:r>
    </w:p>
    <w:p w14:paraId="382BAC4A" w14:textId="77777777" w:rsidR="00FC515B" w:rsidRDefault="00640EB4">
      <w:pPr>
        <w:pStyle w:val="Heading1"/>
      </w:pPr>
      <w:bookmarkStart w:id="13" w:name="search-grid"/>
      <w:bookmarkEnd w:id="12"/>
      <w:r>
        <w:t>Search grid</w:t>
      </w:r>
    </w:p>
    <w:p w14:paraId="382BAC4B" w14:textId="77777777" w:rsidR="00FC515B" w:rsidRDefault="00640EB4">
      <w:pPr>
        <w:pStyle w:val="SourceCode"/>
      </w:pPr>
      <w:r>
        <w:rPr>
          <w:rStyle w:val="VerbatimChar"/>
        </w:rPr>
        <w:t>set.seed(203)</w:t>
      </w:r>
      <w:r>
        <w:br/>
      </w:r>
      <w:r>
        <w:rPr>
          <w:rStyle w:val="VerbatimChar"/>
        </w:rPr>
        <w:t>start.time &lt;- Sys.time()</w:t>
      </w:r>
      <w:r>
        <w:br/>
      </w:r>
      <w:r>
        <w:rPr>
          <w:rStyle w:val="VerbatimChar"/>
        </w:rPr>
        <w:t xml:space="preserve">honey_rf_model &lt;- </w:t>
      </w:r>
      <w:r>
        <w:br/>
      </w:r>
      <w:r>
        <w:rPr>
          <w:rStyle w:val="VerbatimChar"/>
        </w:rPr>
        <w:t xml:space="preserve">  tune_grid(</w:t>
      </w:r>
      <w:r>
        <w:br/>
      </w:r>
      <w:r>
        <w:rPr>
          <w:rStyle w:val="VerbatimChar"/>
        </w:rPr>
        <w:t xml:space="preserve">    rf_wflow,</w:t>
      </w:r>
      <w:r>
        <w:br/>
      </w:r>
      <w:r>
        <w:rPr>
          <w:rStyle w:val="VerbatimChar"/>
        </w:rPr>
        <w:t xml:space="preserve">    resamples = honey_CV,</w:t>
      </w:r>
      <w:r>
        <w:br/>
      </w:r>
      <w:r>
        <w:rPr>
          <w:rStyle w:val="VerbatimChar"/>
        </w:rPr>
        <w:t xml:space="preserve">    control = ctrl, </w:t>
      </w:r>
      <w:r>
        <w:br/>
      </w:r>
      <w:r>
        <w:rPr>
          <w:rStyle w:val="VerbatimChar"/>
        </w:rPr>
        <w:t xml:space="preserve">    metrics = rf.reg_metric</w:t>
      </w:r>
      <w:r>
        <w:br/>
      </w:r>
      <w:r>
        <w:rPr>
          <w:rStyle w:val="VerbatimChar"/>
        </w:rPr>
        <w:t xml:space="preserve">  )</w:t>
      </w:r>
      <w:r>
        <w:br/>
      </w:r>
      <w:r>
        <w:rPr>
          <w:rStyle w:val="VerbatimChar"/>
        </w:rPr>
        <w:t>end.time &lt;- Sys.time()</w:t>
      </w:r>
      <w:r>
        <w:br/>
      </w:r>
      <w:r>
        <w:rPr>
          <w:rStyle w:val="VerbatimChar"/>
        </w:rPr>
        <w:t>time.taken &lt;- end.time - start.time</w:t>
      </w:r>
      <w:r>
        <w:br/>
      </w:r>
      <w:r>
        <w:rPr>
          <w:rStyle w:val="VerbatimChar"/>
        </w:rPr>
        <w:t>time.taken</w:t>
      </w:r>
    </w:p>
    <w:p w14:paraId="382BAC4C" w14:textId="77777777" w:rsidR="00FC515B" w:rsidRDefault="00640EB4">
      <w:pPr>
        <w:pStyle w:val="FirstParagraph"/>
      </w:pPr>
      <w:r>
        <w:t xml:space="preserve">The best hyperparameter configuration using </w:t>
      </w:r>
      <w:r>
        <w:rPr>
          <w:rStyle w:val="VerbatimChar"/>
        </w:rPr>
        <w:t>rmse</w:t>
      </w:r>
      <w:r>
        <w:t xml:space="preserve"> is 2000 tress, 7 </w:t>
      </w:r>
      <w:r>
        <w:rPr>
          <w:rStyle w:val="VerbatimChar"/>
        </w:rPr>
        <w:t>mtry</w:t>
      </w:r>
      <w:r>
        <w:t xml:space="preserve">, and 10 </w:t>
      </w:r>
      <w:r>
        <w:rPr>
          <w:rStyle w:val="VerbatimChar"/>
        </w:rPr>
        <w:t>m</w:t>
      </w:r>
      <w:r>
        <w:rPr>
          <w:rStyle w:val="VerbatimChar"/>
        </w:rPr>
        <w:t>in_n</w:t>
      </w:r>
      <w:r>
        <w:t>. These parameters will be used to fit the final model. The run run time is 2.743102 hours for 10 fold repeated once. Therefore, it would take about 27.43102 hours to repeat the 10 fold ten times on my machine.32GBRAM, 1.5GB SSD, 2.1GHz Core i7</w:t>
      </w:r>
    </w:p>
    <w:p w14:paraId="382BAC4D" w14:textId="77777777" w:rsidR="00FC515B" w:rsidRDefault="00640EB4">
      <w:pPr>
        <w:pStyle w:val="Heading1"/>
      </w:pPr>
      <w:bookmarkStart w:id="14" w:name="view-results"/>
      <w:bookmarkEnd w:id="13"/>
      <w:r>
        <w:t>View re</w:t>
      </w:r>
      <w:r>
        <w:t>sults</w:t>
      </w:r>
    </w:p>
    <w:p w14:paraId="382BAC4E" w14:textId="77777777" w:rsidR="00FC515B" w:rsidRDefault="00640EB4">
      <w:pPr>
        <w:pStyle w:val="SourceCode"/>
      </w:pPr>
      <w:r>
        <w:rPr>
          <w:rStyle w:val="VerbatimChar"/>
        </w:rPr>
        <w:t>collect_metrics(honey_rf_model)</w:t>
      </w:r>
      <w:r>
        <w:br/>
      </w:r>
      <w:r>
        <w:br/>
      </w:r>
      <w:r>
        <w:rPr>
          <w:rStyle w:val="VerbatimChar"/>
        </w:rPr>
        <w:t>collect_predictions(honey_rf_model)</w:t>
      </w:r>
    </w:p>
    <w:p w14:paraId="382BAC4F" w14:textId="77777777" w:rsidR="00FC515B" w:rsidRDefault="00640EB4">
      <w:pPr>
        <w:pStyle w:val="Heading1"/>
      </w:pPr>
      <w:bookmarkStart w:id="15" w:name="X91a3a5103aaf26d4afe5c3056a764e2ff3cc8f0"/>
      <w:bookmarkEnd w:id="14"/>
      <w:r>
        <w:t>Find the best hyperparameter configuration to fit the final model</w:t>
      </w:r>
    </w:p>
    <w:p w14:paraId="382BAC50" w14:textId="77777777" w:rsidR="00FC515B" w:rsidRDefault="00640EB4">
      <w:pPr>
        <w:pStyle w:val="SourceCode"/>
      </w:pPr>
      <w:r>
        <w:rPr>
          <w:rStyle w:val="VerbatimChar"/>
        </w:rPr>
        <w:t xml:space="preserve">honey_rf_model |&gt;    </w:t>
      </w:r>
      <w:r>
        <w:br/>
      </w:r>
      <w:r>
        <w:rPr>
          <w:rStyle w:val="VerbatimChar"/>
        </w:rPr>
        <w:t xml:space="preserve">  show_best(metric = "rsq") </w:t>
      </w:r>
      <w:r>
        <w:br/>
      </w:r>
      <w:r>
        <w:br/>
      </w:r>
      <w:r>
        <w:rPr>
          <w:rStyle w:val="VerbatimChar"/>
        </w:rPr>
        <w:t xml:space="preserve">honey_rf_model |&gt; </w:t>
      </w:r>
      <w:r>
        <w:br/>
      </w:r>
      <w:r>
        <w:rPr>
          <w:rStyle w:val="VerbatimChar"/>
        </w:rPr>
        <w:t xml:space="preserve">  select_best(metric = "rsq")</w:t>
      </w:r>
      <w:r>
        <w:br/>
      </w:r>
      <w:r>
        <w:br/>
      </w:r>
      <w:r>
        <w:rPr>
          <w:rStyle w:val="VerbatimChar"/>
        </w:rPr>
        <w:t>honey_rf_mode</w:t>
      </w:r>
      <w:r>
        <w:rPr>
          <w:rStyle w:val="VerbatimChar"/>
        </w:rPr>
        <w:t xml:space="preserve">l |&gt; </w:t>
      </w:r>
      <w:r>
        <w:br/>
      </w:r>
      <w:r>
        <w:rPr>
          <w:rStyle w:val="VerbatimChar"/>
        </w:rPr>
        <w:t xml:space="preserve">  select_best(metric = "mae")</w:t>
      </w:r>
      <w:r>
        <w:br/>
      </w:r>
      <w:r>
        <w:br/>
      </w:r>
      <w:r>
        <w:rPr>
          <w:rStyle w:val="VerbatimChar"/>
        </w:rPr>
        <w:lastRenderedPageBreak/>
        <w:t xml:space="preserve">best_params &lt;- honey_rf_model |&gt; </w:t>
      </w:r>
      <w:r>
        <w:br/>
      </w:r>
      <w:r>
        <w:rPr>
          <w:rStyle w:val="VerbatimChar"/>
        </w:rPr>
        <w:t xml:space="preserve">  select_best(metric = "rmse")</w:t>
      </w:r>
    </w:p>
    <w:p w14:paraId="382BAC51" w14:textId="77777777" w:rsidR="00FC515B" w:rsidRDefault="00640EB4">
      <w:pPr>
        <w:pStyle w:val="FirstParagraph"/>
      </w:pPr>
      <w:r>
        <w:t>The best hyperparameters configuration based on rmse is 2000 trees, 7 mtry and 10 min_n. These hyperparameters are used to fit the final model.</w:t>
      </w:r>
    </w:p>
    <w:p w14:paraId="382BAC52" w14:textId="77777777" w:rsidR="00FC515B" w:rsidRDefault="00640EB4">
      <w:pPr>
        <w:pStyle w:val="Heading1"/>
      </w:pPr>
      <w:bookmarkStart w:id="16" w:name="finalising-the-model"/>
      <w:bookmarkEnd w:id="15"/>
      <w:r>
        <w:t>Finalising</w:t>
      </w:r>
      <w:r>
        <w:t xml:space="preserve"> the model</w:t>
      </w:r>
    </w:p>
    <w:p w14:paraId="382BAC53" w14:textId="77777777" w:rsidR="00FC515B" w:rsidRDefault="00640EB4">
      <w:pPr>
        <w:pStyle w:val="SourceCode"/>
      </w:pPr>
      <w:r>
        <w:rPr>
          <w:rStyle w:val="VerbatimChar"/>
        </w:rPr>
        <w:t>#Work flow method</w:t>
      </w:r>
      <w:r>
        <w:br/>
      </w:r>
      <w:r>
        <w:rPr>
          <w:rStyle w:val="VerbatimChar"/>
        </w:rPr>
        <w:t xml:space="preserve">final_workflow &lt;- rf_wflow |&gt;  </w:t>
      </w:r>
      <w:r>
        <w:br/>
      </w:r>
      <w:r>
        <w:rPr>
          <w:rStyle w:val="VerbatimChar"/>
        </w:rPr>
        <w:t xml:space="preserve">  finalize_workflow(best_params)</w:t>
      </w:r>
      <w:r>
        <w:br/>
      </w:r>
      <w:r>
        <w:br/>
      </w:r>
      <w:r>
        <w:rPr>
          <w:rStyle w:val="VerbatimChar"/>
        </w:rPr>
        <w:t>final_workflow</w:t>
      </w:r>
      <w:r>
        <w:br/>
      </w:r>
      <w:r>
        <w:br/>
      </w:r>
      <w:r>
        <w:rPr>
          <w:rStyle w:val="VerbatimChar"/>
        </w:rPr>
        <w:t>set.seed(204)</w:t>
      </w:r>
    </w:p>
    <w:p w14:paraId="382BAC54" w14:textId="77777777" w:rsidR="00FC515B" w:rsidRDefault="00640EB4">
      <w:pPr>
        <w:pStyle w:val="Heading1"/>
      </w:pPr>
      <w:bookmarkStart w:id="17" w:name="X433c447600e40a6daa6b7bedc89e5fca3f0d46b"/>
      <w:bookmarkEnd w:id="16"/>
      <w:r>
        <w:t>Train the final model with the best hyperparameters</w:t>
      </w:r>
    </w:p>
    <w:p w14:paraId="382BAC55" w14:textId="77777777" w:rsidR="00FC515B" w:rsidRDefault="00640EB4">
      <w:pPr>
        <w:pStyle w:val="SourceCode"/>
      </w:pPr>
      <w:r>
        <w:rPr>
          <w:rStyle w:val="VerbatimChar"/>
        </w:rPr>
        <w:t>final_model &lt;- fit(final_workflow, data = honey_train)</w:t>
      </w:r>
    </w:p>
    <w:p w14:paraId="382BAC56" w14:textId="77777777" w:rsidR="00FC515B" w:rsidRDefault="00640EB4">
      <w:pPr>
        <w:pStyle w:val="Heading1"/>
      </w:pPr>
      <w:bookmarkStart w:id="18" w:name="parameter-estimate---train-set"/>
      <w:bookmarkEnd w:id="17"/>
      <w:r>
        <w:t>Parameter estimate - Train set</w:t>
      </w:r>
    </w:p>
    <w:p w14:paraId="382BAC57" w14:textId="77777777" w:rsidR="00FC515B" w:rsidRDefault="00640EB4">
      <w:pPr>
        <w:pStyle w:val="SourceCode"/>
      </w:pPr>
      <w:r>
        <w:rPr>
          <w:rStyle w:val="VerbatimChar"/>
        </w:rPr>
        <w:t xml:space="preserve">augment(final_model, honey_train) |&gt; </w:t>
      </w:r>
      <w:r>
        <w:br/>
      </w:r>
      <w:r>
        <w:rPr>
          <w:rStyle w:val="VerbatimChar"/>
        </w:rPr>
        <w:t xml:space="preserve">  rf.reg_metric(truth = Purity, estimate = .pred)</w:t>
      </w:r>
    </w:p>
    <w:p w14:paraId="382BAC58" w14:textId="77777777" w:rsidR="00FC515B" w:rsidRDefault="00640EB4">
      <w:pPr>
        <w:pStyle w:val="FirstParagraph"/>
      </w:pPr>
      <w:r>
        <w:t>rmse is 0.0110 r squared is 0.994 mae is 0.00288</w:t>
      </w:r>
    </w:p>
    <w:p w14:paraId="382BAC59" w14:textId="77777777" w:rsidR="00FC515B" w:rsidRDefault="00640EB4">
      <w:pPr>
        <w:pStyle w:val="Heading1"/>
      </w:pPr>
      <w:bookmarkStart w:id="19" w:name="predict-with-test-set"/>
      <w:bookmarkEnd w:id="18"/>
      <w:r>
        <w:t>Predict with test set</w:t>
      </w:r>
    </w:p>
    <w:p w14:paraId="382BAC5A" w14:textId="77777777" w:rsidR="00FC515B" w:rsidRDefault="00640EB4">
      <w:pPr>
        <w:pStyle w:val="SourceCode"/>
      </w:pPr>
      <w:r>
        <w:rPr>
          <w:rStyle w:val="VerbatimChar"/>
        </w:rPr>
        <w:t>set.seed(205)</w:t>
      </w:r>
      <w:r>
        <w:br/>
      </w:r>
      <w:r>
        <w:rPr>
          <w:rStyle w:val="VerbatimChar"/>
        </w:rPr>
        <w:t xml:space="preserve">result &lt;- final_workflow |&gt; </w:t>
      </w:r>
      <w:r>
        <w:br/>
      </w:r>
      <w:r>
        <w:rPr>
          <w:rStyle w:val="VerbatimChar"/>
        </w:rPr>
        <w:t xml:space="preserve">  last_fit(honey_split,</w:t>
      </w:r>
      <w:r>
        <w:rPr>
          <w:rStyle w:val="VerbatimChar"/>
        </w:rPr>
        <w:t xml:space="preserve"> metrics = rf.reg_metric)</w:t>
      </w:r>
      <w:r>
        <w:br/>
      </w:r>
      <w:r>
        <w:br/>
      </w:r>
      <w:r>
        <w:rPr>
          <w:rStyle w:val="VerbatimChar"/>
        </w:rPr>
        <w:t>result</w:t>
      </w:r>
    </w:p>
    <w:p w14:paraId="382BAC5B" w14:textId="77777777" w:rsidR="00FC515B" w:rsidRDefault="00640EB4">
      <w:pPr>
        <w:pStyle w:val="FirstParagraph"/>
      </w:pPr>
      <w:r>
        <w:t>Note that honest_split contains both training and test sets</w:t>
      </w:r>
    </w:p>
    <w:p w14:paraId="382BAC5C" w14:textId="77777777" w:rsidR="00FC515B" w:rsidRDefault="00640EB4">
      <w:pPr>
        <w:pStyle w:val="Heading1"/>
      </w:pPr>
      <w:bookmarkStart w:id="20" w:name="plot-the-actual-and-the-predicted"/>
      <w:bookmarkEnd w:id="19"/>
      <w:r>
        <w:t>plot the actual and the predicted</w:t>
      </w:r>
    </w:p>
    <w:p w14:paraId="382BAC5D" w14:textId="77777777" w:rsidR="00FC515B" w:rsidRDefault="00640EB4">
      <w:pPr>
        <w:pStyle w:val="SourceCode"/>
      </w:pPr>
      <w:r>
        <w:rPr>
          <w:rStyle w:val="VerbatimChar"/>
        </w:rPr>
        <w:t>library(probably)</w:t>
      </w:r>
      <w:r>
        <w:br/>
      </w:r>
      <w:r>
        <w:rPr>
          <w:rStyle w:val="VerbatimChar"/>
        </w:rPr>
        <w:t xml:space="preserve">result |&gt;  </w:t>
      </w:r>
      <w:r>
        <w:br/>
      </w:r>
      <w:r>
        <w:rPr>
          <w:rStyle w:val="VerbatimChar"/>
        </w:rPr>
        <w:t xml:space="preserve">  collect_predictions() |&gt;  </w:t>
      </w:r>
      <w:r>
        <w:br/>
      </w:r>
      <w:r>
        <w:rPr>
          <w:rStyle w:val="VerbatimChar"/>
        </w:rPr>
        <w:t xml:space="preserve">  cal_plot_regression(</w:t>
      </w:r>
      <w:r>
        <w:br/>
      </w:r>
      <w:r>
        <w:rPr>
          <w:rStyle w:val="VerbatimChar"/>
        </w:rPr>
        <w:t xml:space="preserve">    truth = Purity, </w:t>
      </w:r>
      <w:r>
        <w:br/>
      </w:r>
      <w:r>
        <w:rPr>
          <w:rStyle w:val="VerbatimChar"/>
        </w:rPr>
        <w:t xml:space="preserve">    estimate = .pred)</w:t>
      </w:r>
    </w:p>
    <w:p w14:paraId="382BAC5E" w14:textId="77777777" w:rsidR="00FC515B" w:rsidRDefault="00640EB4">
      <w:pPr>
        <w:pStyle w:val="Heading1"/>
      </w:pPr>
      <w:bookmarkStart w:id="21" w:name="collect-the-evaluation-metrics"/>
      <w:bookmarkEnd w:id="20"/>
      <w:r>
        <w:lastRenderedPageBreak/>
        <w:t>Collect the evaluation metrics</w:t>
      </w:r>
    </w:p>
    <w:p w14:paraId="382BAC5F" w14:textId="77777777" w:rsidR="00FC515B" w:rsidRDefault="00640EB4">
      <w:pPr>
        <w:pStyle w:val="SourceCode"/>
      </w:pPr>
      <w:r>
        <w:rPr>
          <w:rStyle w:val="VerbatimChar"/>
        </w:rPr>
        <w:t>result |&gt; collect_metrics()</w:t>
      </w:r>
    </w:p>
    <w:p w14:paraId="382BAC60" w14:textId="77777777" w:rsidR="00FC515B" w:rsidRDefault="00640EB4">
      <w:pPr>
        <w:pStyle w:val="Heading1"/>
      </w:pPr>
      <w:bookmarkStart w:id="22" w:name="collect-the-predictions"/>
      <w:bookmarkEnd w:id="21"/>
      <w:r>
        <w:t>Collect the predictions</w:t>
      </w:r>
    </w:p>
    <w:p w14:paraId="382BAC61" w14:textId="77777777" w:rsidR="00FC515B" w:rsidRDefault="00640EB4">
      <w:pPr>
        <w:pStyle w:val="SourceCode"/>
      </w:pPr>
      <w:r>
        <w:rPr>
          <w:rStyle w:val="VerbatimChar"/>
        </w:rPr>
        <w:t>mod_pred &lt;- collect_predictions(result)</w:t>
      </w:r>
    </w:p>
    <w:p w14:paraId="382BAC62" w14:textId="77777777" w:rsidR="00FC515B" w:rsidRDefault="00640EB4">
      <w:pPr>
        <w:pStyle w:val="FirstParagraph"/>
      </w:pPr>
      <w:r>
        <w:t>Alternatively, Extract model to make prediction with the test set</w:t>
      </w:r>
    </w:p>
    <w:p w14:paraId="382BAC63" w14:textId="77777777" w:rsidR="00FC515B" w:rsidRDefault="00640EB4">
      <w:pPr>
        <w:pStyle w:val="SourceCode"/>
      </w:pPr>
      <w:r>
        <w:rPr>
          <w:rStyle w:val="VerbatimChar"/>
        </w:rPr>
        <w:t>pred &lt;- augment(final_model, honey_test)</w:t>
      </w:r>
      <w:r>
        <w:br/>
      </w:r>
      <w:r>
        <w:br/>
      </w:r>
      <w:r>
        <w:rPr>
          <w:rStyle w:val="VerbatimChar"/>
        </w:rPr>
        <w:t>augment(final_model, hone</w:t>
      </w:r>
      <w:r>
        <w:rPr>
          <w:rStyle w:val="VerbatimChar"/>
        </w:rPr>
        <w:t xml:space="preserve">y_test) |&gt; </w:t>
      </w:r>
      <w:r>
        <w:br/>
      </w:r>
      <w:r>
        <w:rPr>
          <w:rStyle w:val="VerbatimChar"/>
        </w:rPr>
        <w:t xml:space="preserve">  rf.reg_metric(truth = Purity, estimate = .pred)</w:t>
      </w:r>
    </w:p>
    <w:p w14:paraId="382BAC64" w14:textId="77777777" w:rsidR="00FC515B" w:rsidRDefault="00640EB4">
      <w:pPr>
        <w:pStyle w:val="FirstParagraph"/>
      </w:pPr>
      <w:r>
        <w:t>rmse is 0.0197 r squared is 0.980 mae is 0.00536</w:t>
      </w:r>
    </w:p>
    <w:bookmarkEnd w:id="22"/>
    <w:sectPr w:rsidR="00FC515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CEA57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33614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515B"/>
    <w:rsid w:val="00640EB4"/>
    <w:rsid w:val="00FC5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BAC1D"/>
  <w15:docId w15:val="{D90B196E-87EC-42B2-A43A-96701B32F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0E27C277DD6340AA101760F2FC757B" ma:contentTypeVersion="18" ma:contentTypeDescription="Create a new document." ma:contentTypeScope="" ma:versionID="5c79c28e6b1d0961e933e66aaac5ac3e">
  <xsd:schema xmlns:xsd="http://www.w3.org/2001/XMLSchema" xmlns:xs="http://www.w3.org/2001/XMLSchema" xmlns:p="http://schemas.microsoft.com/office/2006/metadata/properties" xmlns:ns3="43653b7d-51a0-4ec8-978b-78a7258ceba9" xmlns:ns4="843d4892-a7cb-4230-a984-d77a30e3e247" targetNamespace="http://schemas.microsoft.com/office/2006/metadata/properties" ma:root="true" ma:fieldsID="6a80f1a586bdba511a79a803845761a7" ns3:_="" ns4:_="">
    <xsd:import namespace="43653b7d-51a0-4ec8-978b-78a7258ceba9"/>
    <xsd:import namespace="843d4892-a7cb-4230-a984-d77a30e3e24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element ref="ns3:MediaServiceAutoKeyPoints" minOccurs="0"/>
                <xsd:element ref="ns3:MediaServiceKeyPoint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653b7d-51a0-4ec8-978b-78a7258ce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3d4892-a7cb-4230-a984-d77a30e3e24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3653b7d-51a0-4ec8-978b-78a7258ceba9" xsi:nil="true"/>
  </documentManagement>
</p:properties>
</file>

<file path=customXml/itemProps1.xml><?xml version="1.0" encoding="utf-8"?>
<ds:datastoreItem xmlns:ds="http://schemas.openxmlformats.org/officeDocument/2006/customXml" ds:itemID="{9AD0B2C7-8E3E-4F1C-836E-32842B30A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653b7d-51a0-4ec8-978b-78a7258ceba9"/>
    <ds:schemaRef ds:uri="843d4892-a7cb-4230-a984-d77a30e3e2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B2F39C-6B03-41F7-96F7-4A1641D18BB2}">
  <ds:schemaRefs>
    <ds:schemaRef ds:uri="http://schemas.microsoft.com/sharepoint/v3/contenttype/forms"/>
  </ds:schemaRefs>
</ds:datastoreItem>
</file>

<file path=customXml/itemProps3.xml><?xml version="1.0" encoding="utf-8"?>
<ds:datastoreItem xmlns:ds="http://schemas.openxmlformats.org/officeDocument/2006/customXml" ds:itemID="{0CD6AD9A-EA18-4DCF-A3E0-4F813305DF17}">
  <ds:schemaRefs>
    <ds:schemaRef ds:uri="http://purl.org/dc/dcmitype/"/>
    <ds:schemaRef ds:uri="843d4892-a7cb-4230-a984-d77a30e3e247"/>
    <ds:schemaRef ds:uri="http://schemas.microsoft.com/office/2006/metadata/properties"/>
    <ds:schemaRef ds:uri="http://purl.org/dc/terms/"/>
    <ds:schemaRef ds:uri="43653b7d-51a0-4ec8-978b-78a7258ceba9"/>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907</Words>
  <Characters>51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gression</vt:lpstr>
    </vt:vector>
  </TitlesOfParts>
  <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dc:title>
  <dc:creator>Ojekere, Daniella Stanley (IITA)</dc:creator>
  <cp:keywords/>
  <cp:lastModifiedBy>Ojekere, Daniella Stanley (IITA)</cp:lastModifiedBy>
  <cp:revision>2</cp:revision>
  <dcterms:created xsi:type="dcterms:W3CDTF">2024-09-26T13:01:00Z</dcterms:created>
  <dcterms:modified xsi:type="dcterms:W3CDTF">2024-09-2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6</vt:lpwstr>
  </property>
  <property fmtid="{D5CDD505-2E9C-101B-9397-08002B2CF9AE}" pid="3" name="output">
    <vt:lpwstr/>
  </property>
  <property fmtid="{D5CDD505-2E9C-101B-9397-08002B2CF9AE}" pid="4" name="ContentTypeId">
    <vt:lpwstr>0x010100960E27C277DD6340AA101760F2FC757B</vt:lpwstr>
  </property>
</Properties>
</file>